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a new product offering; working with product team turning prototype into producton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7-13T01:47:29Z</dcterms:created>
  <dcterms:modified xsi:type="dcterms:W3CDTF">2018-07-13T01:47:29Z</dcterms:modified>
</cp:coreProperties>
</file>